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Lima,</w:t>
      </w:r>
      <w:r>
        <w:t xml:space="preserve"> </w:t>
      </w:r>
      <w:r>
        <w:t xml:space="preserve">Peru</w:t>
      </w:r>
    </w:p>
    <w:bookmarkStart w:id="20" w:name="Xf23da22d5a21d03a2bc5de147f72c2698b2c97e"/>
    <w:p>
      <w:pPr>
        <w:pStyle w:val="Heading1"/>
      </w:pPr>
      <w:r>
        <w:t xml:space="preserve">Internship Application Letter: Aspiring Hairdresser Seeking Opportunity in Lima, Peru</w:t>
      </w:r>
    </w:p>
    <w:p>
      <w:pPr>
        <w:pStyle w:val="FirstParagraph"/>
      </w:pPr>
      <w:r>
        <w:t xml:space="preserve">Dear Hiring Manager,</w:t>
      </w:r>
    </w:p>
    <w:p>
      <w:pPr>
        <w:pStyle w:val="BodyText"/>
      </w:pPr>
      <w:r>
        <w:t xml:space="preserve">I am writing with profound enthusiasm to express my sincere interest in the Hairdresser Internship position at your esteemed salon in Lima, Peru. As a dedicated and passionate beauty student currently pursuing advanced training at the International Academy of Beauty Arts in Barcelona, I have long admired the vibrant hairdressing culture of Peru and its unique fusion of traditional Andean aesthetics with contemporary global trends. The opportunity to contribute my skills while immersing myself in Lima’s dynamic beauty landscape represents not just an internship, but a pivotal step toward my professional identity as a culturally aware hairdresser.</w:t>
      </w:r>
    </w:p>
    <w:p>
      <w:pPr>
        <w:pStyle w:val="BodyText"/>
      </w:pPr>
      <w:r>
        <w:t xml:space="preserve">Lima, Peru’s cosmopolitan heartland, has captivated me for years through its artistic energy and deep appreciation for personal expression. From the sun-drenched salons of Miraflores to the artisanal beauty studios of Barranco, I’ve observed how Peruvian stylists seamlessly weave indigenous textile patterns into hair artistry and celebrate natural hair textures through innovative techniques like braided crown designs with local floral accents. This cultural synergy—where global trends meet authentic Peruvian spirit—is precisely what fuels my desire to learn under your mentorship. I have meticulously researched your salon’s reputation for elevating client experiences through personalized service and sustainable practices, particularly your partnership with the "Belleza Inca" initiative supporting women artisans in Cusco. I am eager to bring my proactive attitude to such a purpose-driven environment.</w:t>
      </w:r>
    </w:p>
    <w:p>
      <w:pPr>
        <w:pStyle w:val="BodyText"/>
      </w:pPr>
      <w:r>
        <w:t xml:space="preserve">My technical foundation includes 18 months of rigorous training across European hairdressing methodologies, with specialized focus on color correction, precision cutting, and thermal styling. At the International Academy, I completed advanced modules in: (1) Balayage and Ombré techniques tailored for diverse ethnic hair types prevalent in South America; (2) Keratin treatment protocols adapted for Lima’s high-humidity climate; and (3) Client consultation frameworks emphasizing cultural sensitivity—critical when serving Lima’s multicultural clientele from urban centers to coastal communities. I recently executed a project developing low-maintenance, natural hair care routines for clients with afro-textured hair, mirroring the growing demand in Peruvian beauty circles following campaigns like "Cabellos de la Tierra." My portfolio demonstrates expertise in transforming client visions into reality through digital consultation tools and hand-drawn stylist sketches—a skill I’ve refined during my externship at Salon Élite Madrid.</w:t>
      </w:r>
    </w:p>
    <w:p>
      <w:pPr>
        <w:pStyle w:val="BodyText"/>
      </w:pPr>
      <w:r>
        <w:t xml:space="preserve">What truly distinguishes me as an intern is my commitment to understanding the local context. While mastering techniques, I prioritize cultural humility: I am currently studying Spanish intensively (at B2 level) to communicate effectively with Peruvian clients and colleagues, and I’ve immersed myself in Lima’s beauty landscape through virtual workshops with influencers like @LimaHairArtist. During a recent trip to Lima (as part of my academic travels), I volunteered at the "Cabellos con Alma" community initiative, providing free haircare education to underprivileged youth in Chosica. There, I witnessed how hairstyles symbolize pride—such as when girls proudly wore traditional Andean-inspired braids during workshops. This experience solidified my belief that great hairdressing transcends technique; it honors identity. I understand that in Lima’s salons, building trust is as vital as creating a perfect blowout, and I am prepared to learn through attentive observation and collaborative spirit.</w:t>
      </w:r>
    </w:p>
    <w:p>
      <w:pPr>
        <w:pStyle w:val="BodyText"/>
      </w:pPr>
      <w:r>
        <w:t xml:space="preserve">I recognize that an internship in Peru requires adaptability beyond technical skills. Having navigated diverse salon environments from Madrid to Lisbon, I’ve learned to thrive under pressure while maintaining meticulous hygiene standards—especially important in Lima’s bustling beauty scene where client turnover is high. My time at Salon Élite also honed my ability to manage inventory for products like "Luminaria" (a Peruvian brand of natural oils), ensuring minimal waste—a practice aligning with your salon’s sustainability goals. I am adept at using industry software like [Salon Software Name] and committed to staying updated on trends such as the rising popularity of "cabello sin química" (chemical-free hair) in Lima’s eco-conscious community, a movement I aim to support through my internship.</w:t>
      </w:r>
    </w:p>
    <w:p>
      <w:pPr>
        <w:pStyle w:val="BodyText"/>
      </w:pPr>
      <w:r>
        <w:t xml:space="preserve">My application is driven by profound respect for Peru’s role in shaping modern hairdressing narratives. Unlike many internships focused solely on skill acquisition, I seek to contribute meaningfully to your team while absorbing the wisdom of Lima’s stylists—those who transform hair into cultural storytelling. Your salon’s focus on empowering young women through beauty education resonates deeply with my values. I am confident that my technical training, cultural curiosity, and dedication to ethical practice will allow me to support your vision from day one, whether assisting with client consultations in Spanish, preparing color mixtures for Lima’s varied skin tones (from coastal bronzed hues to Andean olive), or learning traditional weaving techniques now influencing hair accessories here.</w:t>
      </w:r>
    </w:p>
    <w:p>
      <w:pPr>
        <w:pStyle w:val="BodyText"/>
      </w:pPr>
      <w:r>
        <w:t xml:space="preserve">I am prepared to commit fully to a 6-month internship starting in [Month/Year], adapting my schedule around your operational rhythms. I have attached my resume, portfolio of work, and Spanish language proficiency certificate for your review. Thank you for considering my application. I welcome the opportunity to discuss how my background in European hairdressing methodology—paired with fresh enthusiasm for Lima’s beauty ecosystem—can align with your salon’s mission. I will contact you within 7 days to arrange a conversation at your convenience.</w:t>
      </w:r>
    </w:p>
    <w:p>
      <w:pPr>
        <w:pStyle w:val="BodyText"/>
      </w:pPr>
      <w:r>
        <w:t xml:space="preserve">With deepest respect and excitement for this opportunity,</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Lima, Peru (or Current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Lima, Peru</dc:title>
  <dc:creator/>
  <dc:language>en</dc:language>
  <cp:keywords/>
  <dcterms:created xsi:type="dcterms:W3CDTF">2026-07-21T05:00:15Z</dcterms:created>
  <dcterms:modified xsi:type="dcterms:W3CDTF">2026-07-21T05:00:15Z</dcterms:modified>
</cp:coreProperties>
</file>

<file path=docProps/custom.xml><?xml version="1.0" encoding="utf-8"?>
<Properties xmlns="http://schemas.openxmlformats.org/officeDocument/2006/custom-properties" xmlns:vt="http://schemas.openxmlformats.org/officeDocument/2006/docPropsVTypes"/>
</file>